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Виктория Игнатенк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2031846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1454216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42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1516485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64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1640170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1956729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6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1835410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5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Виктория Игнатенкова</dc:creator>
  <dc:language>ru-RU</dc:language>
  <cp:keywords/>
  <dcterms:created xsi:type="dcterms:W3CDTF">2025-02-26T16:25:23Z</dcterms:created>
  <dcterms:modified xsi:type="dcterms:W3CDTF">2025-02-26T16:25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